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f2021051</w:t>
      </w:r>
      <w:r>
        <w:t xml:space="preserve"> </w:t>
      </w:r>
      <w:r>
        <w:t xml:space="preserve">Χρήστος Ευφραιμίδης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Εβδομάδα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Όλα τα παραδοτέα βρίσκονται στην ίδια σελίδα της τελικής αναφοράς</w:t>
              </w:r>
            </w:hyperlink>
            <w:r>
              <w:t xml:space="preserve"> </w:t>
            </w:r>
            <w:r>
              <w:t xml:space="preserve">με τα προσωπικά στοιχεία σας (Όνομα, ΑΜ, github profile) και μαζί με αυτόν εδώ τον πίνακα περιεχομένω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ύνδεσμος στην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εβδομαδιαία παρουσίαση προόδου στις συζητήσεις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Αυτοαξιολόγηση σύμφωνα με τα κριτήρια της αντίστοιχης άσκηση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Δημιουργία ομάδας</w:t>
              </w:r>
            </w:hyperlink>
            <w:r>
              <w:t xml:space="preserve"> </w:t>
            </w:r>
            <w:r>
              <w:t xml:space="preserve">+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Φορκ και δημιουργία σελίδας τελικής αναφοράς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προσθήκη πίνακα περιεχομένων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συγγραφή της εισαγωγής</w:t>
              </w:r>
            </w:hyperlink>
            <w:r>
              <w:t xml:space="preserve">, αποστολή της εισαγωγής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για σχολιασμό στην συζήτηση</w:t>
              </w:r>
            </w:hyperlink>
            <w:r>
              <w:t xml:space="preserve"> </w:t>
            </w:r>
            <w:r>
              <w:t xml:space="preserve">και καταγραφή του συνδέσμου συζήτησης δίπλα –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8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linux insta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06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19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 (warm up c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32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46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69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://github.com/courses-ionio/help/discussions/173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Συμμετοχικό περιεχόμενο B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Άσκηση γραμμής εντολών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Κατασκευή του βιβλίου Β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Τελική αναφορά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urses-ionio.github.io/help/deliverables/" TargetMode="External" /><Relationship Type="http://schemas.openxmlformats.org/officeDocument/2006/relationships/hyperlink" Id="rId23" Target="https://courses-ionio.github.io/help/guide/" TargetMode="External" /><Relationship Type="http://schemas.openxmlformats.org/officeDocument/2006/relationships/hyperlink" Id="rId25" Target="https://courses-ionio.github.io/help/intro/" TargetMode="External" /><Relationship Type="http://schemas.openxmlformats.org/officeDocument/2006/relationships/hyperlink" Id="rId22" Target="https://github.com/courses-ionio/hci/discussions/1794" TargetMode="External" /><Relationship Type="http://schemas.openxmlformats.org/officeDocument/2006/relationships/hyperlink" Id="rId21" Target="https://github.com/courses-ionio/help/discussions/categories/show-and-tell" TargetMode="External" /><Relationship Type="http://schemas.openxmlformats.org/officeDocument/2006/relationships/hyperlink" Id="rId24" Target="https://raw.githubusercontent.com/courses-ionio/hci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urses-ionio.github.io/help/deliverables/" TargetMode="External" /><Relationship Type="http://schemas.openxmlformats.org/officeDocument/2006/relationships/hyperlink" Id="rId23" Target="https://courses-ionio.github.io/help/guide/" TargetMode="External" /><Relationship Type="http://schemas.openxmlformats.org/officeDocument/2006/relationships/hyperlink" Id="rId25" Target="https://courses-ionio.github.io/help/intro/" TargetMode="External" /><Relationship Type="http://schemas.openxmlformats.org/officeDocument/2006/relationships/hyperlink" Id="rId22" Target="https://github.com/courses-ionio/hci/discussions/1794" TargetMode="External" /><Relationship Type="http://schemas.openxmlformats.org/officeDocument/2006/relationships/hyperlink" Id="rId21" Target="https://github.com/courses-ionio/help/discussions/categories/show-and-tell" TargetMode="External" /><Relationship Type="http://schemas.openxmlformats.org/officeDocument/2006/relationships/hyperlink" Id="rId24" Target="https://raw.githubusercontent.com/courses-ionio/hci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2T11:07:15Z</dcterms:created>
  <dcterms:modified xsi:type="dcterms:W3CDTF">2022-12-02T11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